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B659AD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Python Program to Check if email address valid or not</w:t>
      </w:r>
    </w:p>
    <w:p w14:paraId="129B3132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 xml:space="preserve">Python program to find files having a particular extension using </w:t>
      </w:r>
      <w:proofErr w:type="spellStart"/>
      <w:r>
        <w:t>RegEx</w:t>
      </w:r>
      <w:proofErr w:type="spellEnd"/>
    </w:p>
    <w:p w14:paraId="66BAFBA4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Python program to extract IP address from file</w:t>
      </w:r>
    </w:p>
    <w:p w14:paraId="2E54B06D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Python program to check the validity of a Password</w:t>
      </w:r>
    </w:p>
    <w:p w14:paraId="02010404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Categorize Password as Strong or Weak using Regex in Python</w:t>
      </w:r>
    </w:p>
    <w:p w14:paraId="7C03CCB0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Python program to read file word by word</w:t>
      </w:r>
    </w:p>
    <w:p w14:paraId="38D087D5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Python program to read character by character from a file</w:t>
      </w:r>
    </w:p>
    <w:p w14:paraId="32F7C594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Python – Get number of characters, words, spaces and lines in a file</w:t>
      </w:r>
    </w:p>
    <w:p w14:paraId="66639861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Python program to Count the Number of occurrences of a key-value pair in a text file</w:t>
      </w:r>
    </w:p>
    <w:p w14:paraId="7367BD74" w14:textId="15D9A45F" w:rsidR="00DB2C5E" w:rsidRDefault="00BB4D92" w:rsidP="00BB4D92">
      <w:pPr>
        <w:pStyle w:val="ListParagraph"/>
        <w:numPr>
          <w:ilvl w:val="0"/>
          <w:numId w:val="1"/>
        </w:numPr>
      </w:pPr>
      <w:r>
        <w:t>Python | Finding ‘n’ Character Words in a Text File</w:t>
      </w:r>
    </w:p>
    <w:p w14:paraId="2DE2006C" w14:textId="77777777" w:rsidR="00A51AA7" w:rsidRDefault="00A51AA7" w:rsidP="00A51AA7"/>
    <w:p w14:paraId="444A3E27" w14:textId="77777777" w:rsidR="00A51AA7" w:rsidRDefault="00A51AA7" w:rsidP="00A51AA7">
      <w:r>
        <w:t>Here are Python programs for each of the tasks you listed:</w:t>
      </w:r>
    </w:p>
    <w:p w14:paraId="6F3F49EA" w14:textId="77777777" w:rsidR="00A51AA7" w:rsidRDefault="00A51AA7" w:rsidP="00A51AA7"/>
    <w:p w14:paraId="6A03777D" w14:textId="77777777" w:rsidR="00A51AA7" w:rsidRDefault="00A51AA7" w:rsidP="00A51AA7">
      <w:r>
        <w:t>### 1. Python Program to Check if an Email Address is Valid or Not</w:t>
      </w:r>
    </w:p>
    <w:p w14:paraId="220BDC64" w14:textId="77777777" w:rsidR="00A51AA7" w:rsidRDefault="00A51AA7" w:rsidP="00A51AA7"/>
    <w:p w14:paraId="3C12A3F9" w14:textId="77777777" w:rsidR="00A51AA7" w:rsidRDefault="00A51AA7" w:rsidP="00A51AA7">
      <w:r>
        <w:t>```python</w:t>
      </w:r>
    </w:p>
    <w:p w14:paraId="3229516A" w14:textId="6E9EB7C6" w:rsidR="00A51AA7" w:rsidRDefault="00A51AA7" w:rsidP="00A51AA7">
      <w:r>
        <w:t>Import re</w:t>
      </w:r>
    </w:p>
    <w:p w14:paraId="76250DB2" w14:textId="77777777" w:rsidR="00A51AA7" w:rsidRDefault="00A51AA7" w:rsidP="00A51AA7"/>
    <w:p w14:paraId="068B5CBB" w14:textId="5FB096A6" w:rsidR="00A51AA7" w:rsidRDefault="00A51AA7" w:rsidP="00A51AA7">
      <w:r>
        <w:t xml:space="preserve">Def </w:t>
      </w:r>
      <w:proofErr w:type="spellStart"/>
      <w:r>
        <w:t>is_valid_email</w:t>
      </w:r>
      <w:proofErr w:type="spellEnd"/>
      <w:r>
        <w:t>(email):</w:t>
      </w:r>
    </w:p>
    <w:p w14:paraId="2B71172D" w14:textId="23101148" w:rsidR="00A51AA7" w:rsidRDefault="00A51AA7" w:rsidP="00A51AA7">
      <w:r>
        <w:t xml:space="preserve">    Pattern = r’^[a-zA-Z0-9_.+-]</w:t>
      </w:r>
      <w:hyperlink r:id="rId7" w:history="1">
        <w:r w:rsidRPr="00183BD2">
          <w:rPr>
            <w:rStyle w:val="Hyperlink"/>
          </w:rPr>
          <w:t>+@[a-zA-Z0-9-]+\.[a-zA-Z0-9-.]+$</w:t>
        </w:r>
      </w:hyperlink>
      <w:r>
        <w:t>’</w:t>
      </w:r>
    </w:p>
    <w:p w14:paraId="2C92D764" w14:textId="02716583" w:rsidR="00A51AA7" w:rsidRDefault="00A51AA7" w:rsidP="00A51AA7">
      <w:r>
        <w:t xml:space="preserve">    Return </w:t>
      </w:r>
      <w:proofErr w:type="spellStart"/>
      <w:r>
        <w:t>re.match</w:t>
      </w:r>
      <w:proofErr w:type="spellEnd"/>
      <w:r>
        <w:t>(pattern, email) is not None</w:t>
      </w:r>
    </w:p>
    <w:p w14:paraId="185DDA18" w14:textId="77777777" w:rsidR="00A51AA7" w:rsidRDefault="00A51AA7" w:rsidP="00A51AA7"/>
    <w:p w14:paraId="63847820" w14:textId="2BFC65CD" w:rsidR="00A51AA7" w:rsidRDefault="00A51AA7" w:rsidP="00A51AA7">
      <w:r>
        <w:t>Email = input(“Enter an email address: “)</w:t>
      </w:r>
    </w:p>
    <w:p w14:paraId="6C01404F" w14:textId="29ABE463" w:rsidR="00A51AA7" w:rsidRDefault="00A51AA7" w:rsidP="00A51AA7">
      <w:r>
        <w:t xml:space="preserve">If </w:t>
      </w:r>
      <w:proofErr w:type="spellStart"/>
      <w:r>
        <w:t>is_valid_email</w:t>
      </w:r>
      <w:proofErr w:type="spellEnd"/>
      <w:r>
        <w:t>(email):</w:t>
      </w:r>
    </w:p>
    <w:p w14:paraId="070D0AFE" w14:textId="3D1A4C31" w:rsidR="00A51AA7" w:rsidRDefault="00A51AA7" w:rsidP="00A51AA7">
      <w:r>
        <w:t xml:space="preserve">    Print(“Valid email address”)</w:t>
      </w:r>
    </w:p>
    <w:p w14:paraId="1A6B6228" w14:textId="0A9C6612" w:rsidR="00A51AA7" w:rsidRDefault="00A51AA7" w:rsidP="00A51AA7">
      <w:r>
        <w:t>Else:</w:t>
      </w:r>
    </w:p>
    <w:p w14:paraId="24A14EA2" w14:textId="4206F87B" w:rsidR="00A51AA7" w:rsidRDefault="00A51AA7" w:rsidP="00A51AA7">
      <w:r>
        <w:t xml:space="preserve">    Print(“Invalid email address”)</w:t>
      </w:r>
    </w:p>
    <w:p w14:paraId="5B5255DF" w14:textId="77777777" w:rsidR="00A51AA7" w:rsidRDefault="00A51AA7" w:rsidP="00A51AA7">
      <w:r>
        <w:t>```</w:t>
      </w:r>
    </w:p>
    <w:p w14:paraId="00B52E9F" w14:textId="77777777" w:rsidR="00A51AA7" w:rsidRDefault="00A51AA7" w:rsidP="00A51AA7"/>
    <w:p w14:paraId="41CA3EBC" w14:textId="77777777" w:rsidR="00A51AA7" w:rsidRDefault="00A51AA7" w:rsidP="00A51AA7">
      <w:r>
        <w:t xml:space="preserve">### 2. Python Program to Find Files Having a Particular Extension Using </w:t>
      </w:r>
      <w:proofErr w:type="spellStart"/>
      <w:r>
        <w:t>RegEx</w:t>
      </w:r>
      <w:proofErr w:type="spellEnd"/>
    </w:p>
    <w:p w14:paraId="06D59C40" w14:textId="77777777" w:rsidR="00A51AA7" w:rsidRDefault="00A51AA7" w:rsidP="00A51AA7"/>
    <w:p w14:paraId="4BD7FC0C" w14:textId="77777777" w:rsidR="00A51AA7" w:rsidRDefault="00A51AA7" w:rsidP="00A51AA7">
      <w:r>
        <w:t>```python</w:t>
      </w:r>
    </w:p>
    <w:p w14:paraId="37ED2610" w14:textId="1CFB7AA8" w:rsidR="00A51AA7" w:rsidRDefault="00A51AA7" w:rsidP="00A51AA7">
      <w:r>
        <w:t xml:space="preserve">Import </w:t>
      </w:r>
      <w:proofErr w:type="spellStart"/>
      <w:r>
        <w:t>os</w:t>
      </w:r>
      <w:proofErr w:type="spellEnd"/>
    </w:p>
    <w:p w14:paraId="1FD9F527" w14:textId="0C8F9E63" w:rsidR="00A51AA7" w:rsidRDefault="00A51AA7" w:rsidP="00A51AA7">
      <w:r>
        <w:t>Import re</w:t>
      </w:r>
    </w:p>
    <w:p w14:paraId="079E9BA2" w14:textId="77777777" w:rsidR="00A51AA7" w:rsidRDefault="00A51AA7" w:rsidP="00A51AA7"/>
    <w:p w14:paraId="6AC54DBF" w14:textId="5122909E" w:rsidR="00A51AA7" w:rsidRDefault="00A51AA7" w:rsidP="00A51AA7">
      <w:r>
        <w:t xml:space="preserve">Def </w:t>
      </w:r>
      <w:proofErr w:type="spellStart"/>
      <w:r>
        <w:t>find_files_with_extension</w:t>
      </w:r>
      <w:proofErr w:type="spellEnd"/>
      <w:r>
        <w:t>(directory, extension):</w:t>
      </w:r>
    </w:p>
    <w:p w14:paraId="2E44858F" w14:textId="6F36E6D4" w:rsidR="00A51AA7" w:rsidRDefault="00A51AA7" w:rsidP="00A51AA7">
      <w:r>
        <w:t xml:space="preserve">    Pattern = </w:t>
      </w:r>
      <w:proofErr w:type="spellStart"/>
      <w:r>
        <w:t>re.compile</w:t>
      </w:r>
      <w:proofErr w:type="spellEnd"/>
      <w:r>
        <w:t>(</w:t>
      </w:r>
      <w:proofErr w:type="spellStart"/>
      <w:r>
        <w:t>rf</w:t>
      </w:r>
      <w:proofErr w:type="spellEnd"/>
      <w:r>
        <w:t>’.*\.{extension}$’)</w:t>
      </w:r>
    </w:p>
    <w:p w14:paraId="15C48B74" w14:textId="10438257" w:rsidR="00A51AA7" w:rsidRDefault="00A51AA7" w:rsidP="00A51AA7">
      <w:r>
        <w:t xml:space="preserve">    For root, </w:t>
      </w:r>
      <w:proofErr w:type="spellStart"/>
      <w:r>
        <w:t>dirs</w:t>
      </w:r>
      <w:proofErr w:type="spellEnd"/>
      <w:r>
        <w:t xml:space="preserve">, files in </w:t>
      </w:r>
      <w:proofErr w:type="spellStart"/>
      <w:r>
        <w:t>os.walk</w:t>
      </w:r>
      <w:proofErr w:type="spellEnd"/>
      <w:r>
        <w:t>(directory):</w:t>
      </w:r>
    </w:p>
    <w:p w14:paraId="3026A613" w14:textId="6010CB30" w:rsidR="00A51AA7" w:rsidRDefault="00A51AA7" w:rsidP="00A51AA7">
      <w:r>
        <w:t xml:space="preserve">        For file in files:</w:t>
      </w:r>
    </w:p>
    <w:p w14:paraId="55BE04F0" w14:textId="3385B22A" w:rsidR="00A51AA7" w:rsidRDefault="00A51AA7" w:rsidP="00A51AA7">
      <w:r>
        <w:t xml:space="preserve">            If </w:t>
      </w:r>
      <w:proofErr w:type="spellStart"/>
      <w:r>
        <w:t>pattern.match</w:t>
      </w:r>
      <w:proofErr w:type="spellEnd"/>
      <w:r>
        <w:t>(file):</w:t>
      </w:r>
    </w:p>
    <w:p w14:paraId="75D04373" w14:textId="3C845F2C" w:rsidR="00A51AA7" w:rsidRDefault="00A51AA7" w:rsidP="00A51AA7">
      <w:r>
        <w:t xml:space="preserve">                Print(</w:t>
      </w:r>
      <w:proofErr w:type="spellStart"/>
      <w:r>
        <w:t>os.path.join</w:t>
      </w:r>
      <w:proofErr w:type="spellEnd"/>
      <w:r>
        <w:t>(root, file))</w:t>
      </w:r>
    </w:p>
    <w:p w14:paraId="51B891EE" w14:textId="77777777" w:rsidR="00A51AA7" w:rsidRDefault="00A51AA7" w:rsidP="00A51AA7"/>
    <w:p w14:paraId="30C33ABE" w14:textId="650517A6" w:rsidR="00A51AA7" w:rsidRDefault="00A51AA7" w:rsidP="00A51AA7">
      <w:r>
        <w:t>Directory = input(“Enter directory path: “)</w:t>
      </w:r>
    </w:p>
    <w:p w14:paraId="4CB15859" w14:textId="49A753F0" w:rsidR="00A51AA7" w:rsidRDefault="00A51AA7" w:rsidP="00A51AA7">
      <w:r>
        <w:t>Extension = input(“Enter file extension: “)</w:t>
      </w:r>
    </w:p>
    <w:p w14:paraId="4A97398E" w14:textId="04FE1024" w:rsidR="00A51AA7" w:rsidRDefault="00A51AA7" w:rsidP="00A51AA7">
      <w:proofErr w:type="spellStart"/>
      <w:r>
        <w:t>Find_files_with_extension</w:t>
      </w:r>
      <w:proofErr w:type="spellEnd"/>
      <w:r>
        <w:t>(directory, extension)</w:t>
      </w:r>
    </w:p>
    <w:p w14:paraId="2687D3A8" w14:textId="77777777" w:rsidR="00A51AA7" w:rsidRDefault="00A51AA7" w:rsidP="00A51AA7">
      <w:r>
        <w:t>```</w:t>
      </w:r>
    </w:p>
    <w:p w14:paraId="43CF8A0E" w14:textId="77777777" w:rsidR="00A51AA7" w:rsidRDefault="00A51AA7" w:rsidP="00A51AA7"/>
    <w:p w14:paraId="0BF01381" w14:textId="77777777" w:rsidR="00A51AA7" w:rsidRDefault="00A51AA7" w:rsidP="00A51AA7">
      <w:r>
        <w:t>### 3. Python Program to Extract IP Address from a File</w:t>
      </w:r>
    </w:p>
    <w:p w14:paraId="1428FC3B" w14:textId="77777777" w:rsidR="00A51AA7" w:rsidRDefault="00A51AA7" w:rsidP="00A51AA7"/>
    <w:p w14:paraId="0361180A" w14:textId="77777777" w:rsidR="00A51AA7" w:rsidRDefault="00A51AA7" w:rsidP="00A51AA7">
      <w:r>
        <w:t>```python</w:t>
      </w:r>
    </w:p>
    <w:p w14:paraId="3EE3D860" w14:textId="0D364545" w:rsidR="00A51AA7" w:rsidRDefault="00A51AA7" w:rsidP="00A51AA7">
      <w:r>
        <w:t>Import re</w:t>
      </w:r>
    </w:p>
    <w:p w14:paraId="45F0C32D" w14:textId="77777777" w:rsidR="00A51AA7" w:rsidRDefault="00A51AA7" w:rsidP="00A51AA7"/>
    <w:p w14:paraId="407C6931" w14:textId="4B5E0016" w:rsidR="00A51AA7" w:rsidRDefault="00A51AA7" w:rsidP="00A51AA7">
      <w:r>
        <w:t xml:space="preserve">Def </w:t>
      </w:r>
      <w:proofErr w:type="spellStart"/>
      <w:r>
        <w:t>extract_ip_addresses</w:t>
      </w:r>
      <w:proofErr w:type="spellEnd"/>
      <w:r>
        <w:t>(filename):</w:t>
      </w:r>
    </w:p>
    <w:p w14:paraId="7FDC6074" w14:textId="4F961C12" w:rsidR="00A51AA7" w:rsidRDefault="00A51AA7" w:rsidP="00A51AA7">
      <w:r>
        <w:t xml:space="preserve">    With open(filename, ‘r’) as file:</w:t>
      </w:r>
    </w:p>
    <w:p w14:paraId="446D324F" w14:textId="733F10CB" w:rsidR="00A51AA7" w:rsidRDefault="00A51AA7" w:rsidP="00A51AA7">
      <w:r>
        <w:t xml:space="preserve">        Content = </w:t>
      </w:r>
      <w:proofErr w:type="spellStart"/>
      <w:r>
        <w:t>file.read</w:t>
      </w:r>
      <w:proofErr w:type="spellEnd"/>
      <w:r>
        <w:t>()</w:t>
      </w:r>
    </w:p>
    <w:p w14:paraId="2C2FD765" w14:textId="6888B828" w:rsidR="00A51AA7" w:rsidRDefault="00A51AA7" w:rsidP="00A51AA7">
      <w:r>
        <w:t xml:space="preserve">        </w:t>
      </w:r>
      <w:proofErr w:type="spellStart"/>
      <w:r>
        <w:t>Ips</w:t>
      </w:r>
      <w:proofErr w:type="spellEnd"/>
      <w:r>
        <w:t xml:space="preserve"> = </w:t>
      </w:r>
      <w:proofErr w:type="spellStart"/>
      <w:r>
        <w:t>re.findall</w:t>
      </w:r>
      <w:proofErr w:type="spellEnd"/>
      <w:r>
        <w:t>(r’\b\d{1,3}\.\d{1,3}\.\d{1,3}\.\d{1,3}\b’, content)</w:t>
      </w:r>
    </w:p>
    <w:p w14:paraId="4266F73D" w14:textId="0E2D3963" w:rsidR="00A51AA7" w:rsidRDefault="00A51AA7" w:rsidP="00A51AA7">
      <w:r>
        <w:t xml:space="preserve">        Return </w:t>
      </w:r>
      <w:proofErr w:type="spellStart"/>
      <w:r>
        <w:t>ips</w:t>
      </w:r>
      <w:proofErr w:type="spellEnd"/>
    </w:p>
    <w:p w14:paraId="0327A5D2" w14:textId="77777777" w:rsidR="00A51AA7" w:rsidRDefault="00A51AA7" w:rsidP="00A51AA7"/>
    <w:p w14:paraId="231127C8" w14:textId="5790514A" w:rsidR="00A51AA7" w:rsidRDefault="00A51AA7" w:rsidP="00A51AA7">
      <w:r>
        <w:t>Filename = input(“Enter the file name: “)</w:t>
      </w:r>
    </w:p>
    <w:p w14:paraId="642FE9DD" w14:textId="3C9FC7FB" w:rsidR="00A51AA7" w:rsidRDefault="00A51AA7" w:rsidP="00A51AA7">
      <w:proofErr w:type="spellStart"/>
      <w:r>
        <w:t>Ip_addresses</w:t>
      </w:r>
      <w:proofErr w:type="spellEnd"/>
      <w:r>
        <w:t xml:space="preserve"> = </w:t>
      </w:r>
      <w:proofErr w:type="spellStart"/>
      <w:r>
        <w:t>extract_ip_addresses</w:t>
      </w:r>
      <w:proofErr w:type="spellEnd"/>
      <w:r>
        <w:t>(filename)</w:t>
      </w:r>
    </w:p>
    <w:p w14:paraId="1D2BBBB3" w14:textId="6FDF91CD" w:rsidR="00A51AA7" w:rsidRDefault="00A51AA7" w:rsidP="00A51AA7">
      <w:r>
        <w:t xml:space="preserve">Print(“IP Addresses found:”, </w:t>
      </w:r>
      <w:proofErr w:type="spellStart"/>
      <w:r>
        <w:t>ip_addresses</w:t>
      </w:r>
      <w:proofErr w:type="spellEnd"/>
      <w:r>
        <w:t>)</w:t>
      </w:r>
    </w:p>
    <w:p w14:paraId="31CC7188" w14:textId="77777777" w:rsidR="00A51AA7" w:rsidRDefault="00A51AA7" w:rsidP="00A51AA7">
      <w:r>
        <w:t>```</w:t>
      </w:r>
    </w:p>
    <w:p w14:paraId="0B2C4E65" w14:textId="77777777" w:rsidR="00A51AA7" w:rsidRDefault="00A51AA7" w:rsidP="00A51AA7"/>
    <w:p w14:paraId="3DC81FF4" w14:textId="77777777" w:rsidR="00A51AA7" w:rsidRDefault="00A51AA7" w:rsidP="00A51AA7">
      <w:r>
        <w:t>### 4. Python Program to Check the Validity of a Password</w:t>
      </w:r>
    </w:p>
    <w:p w14:paraId="417EB460" w14:textId="77777777" w:rsidR="00A51AA7" w:rsidRDefault="00A51AA7" w:rsidP="00A51AA7"/>
    <w:p w14:paraId="34DA8D75" w14:textId="77777777" w:rsidR="00A51AA7" w:rsidRDefault="00A51AA7" w:rsidP="00A51AA7">
      <w:r>
        <w:t>```python</w:t>
      </w:r>
    </w:p>
    <w:p w14:paraId="3F719F64" w14:textId="0A059A00" w:rsidR="00A51AA7" w:rsidRDefault="00A51AA7" w:rsidP="00A51AA7">
      <w:r>
        <w:t>Import re</w:t>
      </w:r>
    </w:p>
    <w:p w14:paraId="04FC89A9" w14:textId="77777777" w:rsidR="00A51AA7" w:rsidRDefault="00A51AA7" w:rsidP="00A51AA7"/>
    <w:p w14:paraId="6739D310" w14:textId="369FDF6D" w:rsidR="00A51AA7" w:rsidRDefault="00A51AA7" w:rsidP="00A51AA7">
      <w:r>
        <w:t xml:space="preserve">Def </w:t>
      </w:r>
      <w:proofErr w:type="spellStart"/>
      <w:r>
        <w:t>is_valid_password</w:t>
      </w:r>
      <w:proofErr w:type="spellEnd"/>
      <w:r>
        <w:t>(password):</w:t>
      </w:r>
    </w:p>
    <w:p w14:paraId="3062EF45" w14:textId="0226AC91" w:rsidR="00A51AA7" w:rsidRDefault="00A51AA7" w:rsidP="00A51AA7">
      <w:r>
        <w:t xml:space="preserve">    Pattern = r’^(?=.*[a-z])(?=.*[A-Z])(?=.*\d)(?=.*[@$!%*?&amp;])[A-Za-z\d@$!%*?&amp;]{8,}$’</w:t>
      </w:r>
    </w:p>
    <w:p w14:paraId="5E81F777" w14:textId="25725E23" w:rsidR="00A51AA7" w:rsidRDefault="00A51AA7" w:rsidP="00A51AA7">
      <w:r>
        <w:t xml:space="preserve">    Return </w:t>
      </w:r>
      <w:proofErr w:type="spellStart"/>
      <w:r>
        <w:t>re.match</w:t>
      </w:r>
      <w:proofErr w:type="spellEnd"/>
      <w:r>
        <w:t>(pattern, password) is not None</w:t>
      </w:r>
    </w:p>
    <w:p w14:paraId="3AFF826C" w14:textId="77777777" w:rsidR="00A51AA7" w:rsidRDefault="00A51AA7" w:rsidP="00A51AA7"/>
    <w:p w14:paraId="773B3C2D" w14:textId="34D621AE" w:rsidR="00A51AA7" w:rsidRDefault="00A51AA7" w:rsidP="00A51AA7">
      <w:r>
        <w:t>Password = input(“Enter a password: “)</w:t>
      </w:r>
    </w:p>
    <w:p w14:paraId="36808D79" w14:textId="6CC49599" w:rsidR="00A51AA7" w:rsidRDefault="00A51AA7" w:rsidP="00A51AA7">
      <w:r>
        <w:t xml:space="preserve">If </w:t>
      </w:r>
      <w:proofErr w:type="spellStart"/>
      <w:r>
        <w:t>is_valid_password</w:t>
      </w:r>
      <w:proofErr w:type="spellEnd"/>
      <w:r>
        <w:t>(password):</w:t>
      </w:r>
    </w:p>
    <w:p w14:paraId="7CC02FD9" w14:textId="0CF4B66A" w:rsidR="00A51AA7" w:rsidRDefault="00A51AA7" w:rsidP="00A51AA7">
      <w:r>
        <w:t xml:space="preserve">    Print(“Valid password”)</w:t>
      </w:r>
    </w:p>
    <w:p w14:paraId="73F89050" w14:textId="533F1BB3" w:rsidR="00A51AA7" w:rsidRDefault="00A51AA7" w:rsidP="00A51AA7">
      <w:r>
        <w:t>Else:</w:t>
      </w:r>
    </w:p>
    <w:p w14:paraId="21C55044" w14:textId="3F8CD2A9" w:rsidR="00A51AA7" w:rsidRDefault="00A51AA7" w:rsidP="00A51AA7">
      <w:r>
        <w:t xml:space="preserve">    Print(“Invalid password”)</w:t>
      </w:r>
    </w:p>
    <w:p w14:paraId="29A4F647" w14:textId="77777777" w:rsidR="00A51AA7" w:rsidRDefault="00A51AA7" w:rsidP="00A51AA7">
      <w:r>
        <w:t>```</w:t>
      </w:r>
    </w:p>
    <w:p w14:paraId="3888D6C3" w14:textId="77777777" w:rsidR="00A51AA7" w:rsidRDefault="00A51AA7" w:rsidP="00A51AA7"/>
    <w:p w14:paraId="74A3CFED" w14:textId="77777777" w:rsidR="00A51AA7" w:rsidRDefault="00A51AA7" w:rsidP="00A51AA7">
      <w:r>
        <w:t>### 5. Categorize Password as Strong or Weak Using Regex in Python</w:t>
      </w:r>
    </w:p>
    <w:p w14:paraId="4B6CB62D" w14:textId="77777777" w:rsidR="00A51AA7" w:rsidRDefault="00A51AA7" w:rsidP="00A51AA7"/>
    <w:p w14:paraId="2495B896" w14:textId="77777777" w:rsidR="00A51AA7" w:rsidRDefault="00A51AA7" w:rsidP="00A51AA7">
      <w:r>
        <w:t>```python</w:t>
      </w:r>
    </w:p>
    <w:p w14:paraId="1ED71CF9" w14:textId="2E25DFFF" w:rsidR="00A51AA7" w:rsidRDefault="00A51AA7" w:rsidP="00A51AA7">
      <w:r>
        <w:t>Import re</w:t>
      </w:r>
    </w:p>
    <w:p w14:paraId="3D7F4510" w14:textId="77777777" w:rsidR="00A51AA7" w:rsidRDefault="00A51AA7" w:rsidP="00A51AA7"/>
    <w:p w14:paraId="56895106" w14:textId="1F51D033" w:rsidR="00A51AA7" w:rsidRDefault="00A51AA7" w:rsidP="00A51AA7">
      <w:r>
        <w:t xml:space="preserve">Def </w:t>
      </w:r>
      <w:proofErr w:type="spellStart"/>
      <w:r>
        <w:t>categorize_password</w:t>
      </w:r>
      <w:proofErr w:type="spellEnd"/>
      <w:r>
        <w:t>(password):</w:t>
      </w:r>
    </w:p>
    <w:p w14:paraId="6CF647B1" w14:textId="623C2263" w:rsidR="00A51AA7" w:rsidRDefault="00A51AA7" w:rsidP="00A51AA7">
      <w:r>
        <w:t xml:space="preserve">    </w:t>
      </w:r>
      <w:proofErr w:type="spellStart"/>
      <w:r>
        <w:t>Strong_pattern</w:t>
      </w:r>
      <w:proofErr w:type="spellEnd"/>
      <w:r>
        <w:t xml:space="preserve"> = r’^(?=.*[a-z])(?=.*[A-Z])(?=.*\d)(?=.*[@$!%*?&amp;])[A-Za-z\d@$!%*?&amp;]{8,}$’</w:t>
      </w:r>
    </w:p>
    <w:p w14:paraId="3F293C73" w14:textId="75766AA4" w:rsidR="00A51AA7" w:rsidRDefault="00A51AA7" w:rsidP="00A51AA7">
      <w:r>
        <w:t xml:space="preserve">    If </w:t>
      </w:r>
      <w:proofErr w:type="spellStart"/>
      <w:r>
        <w:t>re.match</w:t>
      </w:r>
      <w:proofErr w:type="spellEnd"/>
      <w:r>
        <w:t>(</w:t>
      </w:r>
      <w:proofErr w:type="spellStart"/>
      <w:r>
        <w:t>strong_pattern</w:t>
      </w:r>
      <w:proofErr w:type="spellEnd"/>
      <w:r>
        <w:t>, password):</w:t>
      </w:r>
    </w:p>
    <w:p w14:paraId="2C00D7E1" w14:textId="01C00217" w:rsidR="00A51AA7" w:rsidRDefault="00A51AA7" w:rsidP="00A51AA7">
      <w:r>
        <w:t xml:space="preserve">        Return “Strong”</w:t>
      </w:r>
    </w:p>
    <w:p w14:paraId="37668CE2" w14:textId="72CF968E" w:rsidR="00A51AA7" w:rsidRDefault="00A51AA7" w:rsidP="00A51AA7">
      <w:r>
        <w:t xml:space="preserve">    Else:</w:t>
      </w:r>
    </w:p>
    <w:p w14:paraId="74379224" w14:textId="30DBF889" w:rsidR="00A51AA7" w:rsidRDefault="00A51AA7" w:rsidP="00A51AA7">
      <w:r>
        <w:t xml:space="preserve">        Return “Weak”</w:t>
      </w:r>
    </w:p>
    <w:p w14:paraId="12EE5954" w14:textId="77777777" w:rsidR="00A51AA7" w:rsidRDefault="00A51AA7" w:rsidP="00A51AA7"/>
    <w:p w14:paraId="5CE5B4B8" w14:textId="053F7424" w:rsidR="00A51AA7" w:rsidRDefault="00A51AA7" w:rsidP="00A51AA7">
      <w:r>
        <w:t>Password = input(“Enter a password: “)</w:t>
      </w:r>
    </w:p>
    <w:p w14:paraId="7352E270" w14:textId="62F088F7" w:rsidR="00A51AA7" w:rsidRDefault="00A51AA7" w:rsidP="00A51AA7">
      <w:r>
        <w:t xml:space="preserve">Print(“Password is:”, </w:t>
      </w:r>
      <w:proofErr w:type="spellStart"/>
      <w:r>
        <w:t>categorize_password</w:t>
      </w:r>
      <w:proofErr w:type="spellEnd"/>
      <w:r>
        <w:t>(password))</w:t>
      </w:r>
    </w:p>
    <w:p w14:paraId="4DC5DC98" w14:textId="77777777" w:rsidR="00A51AA7" w:rsidRDefault="00A51AA7" w:rsidP="00A51AA7">
      <w:r>
        <w:t>```</w:t>
      </w:r>
    </w:p>
    <w:p w14:paraId="3AACA170" w14:textId="77777777" w:rsidR="00A51AA7" w:rsidRDefault="00A51AA7" w:rsidP="00A51AA7"/>
    <w:p w14:paraId="0BBA26F3" w14:textId="77777777" w:rsidR="00A51AA7" w:rsidRDefault="00A51AA7" w:rsidP="00A51AA7">
      <w:r>
        <w:t>### 6. Python Program to Read File Word by Word</w:t>
      </w:r>
    </w:p>
    <w:p w14:paraId="7F74E2E8" w14:textId="77777777" w:rsidR="00A51AA7" w:rsidRDefault="00A51AA7" w:rsidP="00A51AA7"/>
    <w:p w14:paraId="4231EC0C" w14:textId="77777777" w:rsidR="00A51AA7" w:rsidRDefault="00A51AA7" w:rsidP="00A51AA7">
      <w:r>
        <w:t>```python</w:t>
      </w:r>
    </w:p>
    <w:p w14:paraId="10395550" w14:textId="1FA9B432" w:rsidR="00A51AA7" w:rsidRDefault="00A51AA7" w:rsidP="00A51AA7">
      <w:r>
        <w:t xml:space="preserve">Def </w:t>
      </w:r>
      <w:proofErr w:type="spellStart"/>
      <w:r>
        <w:t>read_file_word_by_word</w:t>
      </w:r>
      <w:proofErr w:type="spellEnd"/>
      <w:r>
        <w:t>(filename):</w:t>
      </w:r>
    </w:p>
    <w:p w14:paraId="028AA673" w14:textId="46C5FF28" w:rsidR="00A51AA7" w:rsidRDefault="00A51AA7" w:rsidP="00A51AA7">
      <w:r>
        <w:t xml:space="preserve">    With open(filename, ‘r’) as file:</w:t>
      </w:r>
    </w:p>
    <w:p w14:paraId="1C2028BA" w14:textId="3A93D604" w:rsidR="00A51AA7" w:rsidRDefault="00A51AA7" w:rsidP="00A51AA7">
      <w:r>
        <w:t xml:space="preserve">        For line in file:</w:t>
      </w:r>
    </w:p>
    <w:p w14:paraId="18C71BBA" w14:textId="38E4B586" w:rsidR="00A51AA7" w:rsidRDefault="00A51AA7" w:rsidP="00A51AA7">
      <w:r>
        <w:t xml:space="preserve">            For word in </w:t>
      </w:r>
      <w:proofErr w:type="spellStart"/>
      <w:r>
        <w:t>line.split</w:t>
      </w:r>
      <w:proofErr w:type="spellEnd"/>
      <w:r>
        <w:t>():</w:t>
      </w:r>
    </w:p>
    <w:p w14:paraId="297F62DF" w14:textId="6B19C1EA" w:rsidR="00A51AA7" w:rsidRDefault="00A51AA7" w:rsidP="00A51AA7">
      <w:r>
        <w:t xml:space="preserve">                Print(word)</w:t>
      </w:r>
    </w:p>
    <w:p w14:paraId="1700D69D" w14:textId="77777777" w:rsidR="00A51AA7" w:rsidRDefault="00A51AA7" w:rsidP="00A51AA7"/>
    <w:p w14:paraId="1635F119" w14:textId="35029F89" w:rsidR="00A51AA7" w:rsidRDefault="00A51AA7" w:rsidP="00A51AA7">
      <w:r>
        <w:t>Filename = input(“Enter the file name: “)</w:t>
      </w:r>
    </w:p>
    <w:p w14:paraId="2E6EF811" w14:textId="19502F87" w:rsidR="00A51AA7" w:rsidRDefault="00A51AA7" w:rsidP="00A51AA7">
      <w:proofErr w:type="spellStart"/>
      <w:r>
        <w:t>Read_file_word_by_word</w:t>
      </w:r>
      <w:proofErr w:type="spellEnd"/>
      <w:r>
        <w:t>(filename)</w:t>
      </w:r>
    </w:p>
    <w:p w14:paraId="722F6F8D" w14:textId="77777777" w:rsidR="00A51AA7" w:rsidRDefault="00A51AA7" w:rsidP="00A51AA7">
      <w:r>
        <w:t>```</w:t>
      </w:r>
    </w:p>
    <w:p w14:paraId="20D76A16" w14:textId="77777777" w:rsidR="00A51AA7" w:rsidRDefault="00A51AA7" w:rsidP="00A51AA7"/>
    <w:p w14:paraId="030D9D32" w14:textId="77777777" w:rsidR="00A51AA7" w:rsidRDefault="00A51AA7" w:rsidP="00A51AA7">
      <w:r>
        <w:t>### 7. Python Program to Read Character by Character from a File</w:t>
      </w:r>
    </w:p>
    <w:p w14:paraId="3C543A6A" w14:textId="77777777" w:rsidR="00A51AA7" w:rsidRDefault="00A51AA7" w:rsidP="00A51AA7"/>
    <w:p w14:paraId="0651D7A5" w14:textId="77777777" w:rsidR="00A51AA7" w:rsidRDefault="00A51AA7" w:rsidP="00A51AA7">
      <w:r>
        <w:t>```python</w:t>
      </w:r>
    </w:p>
    <w:p w14:paraId="0CCA84F9" w14:textId="009C9441" w:rsidR="00A51AA7" w:rsidRDefault="00A51AA7" w:rsidP="00A51AA7">
      <w:r>
        <w:t xml:space="preserve">Def </w:t>
      </w:r>
      <w:proofErr w:type="spellStart"/>
      <w:r>
        <w:t>read_file_character_by_character</w:t>
      </w:r>
      <w:proofErr w:type="spellEnd"/>
      <w:r>
        <w:t>(filename):</w:t>
      </w:r>
    </w:p>
    <w:p w14:paraId="505C087E" w14:textId="04864B0A" w:rsidR="00A51AA7" w:rsidRDefault="00A51AA7" w:rsidP="00A51AA7">
      <w:r>
        <w:t xml:space="preserve">    With open(filename, ‘r’) as file:</w:t>
      </w:r>
    </w:p>
    <w:p w14:paraId="75BEA0E9" w14:textId="312B7E66" w:rsidR="00A51AA7" w:rsidRDefault="00A51AA7" w:rsidP="00A51AA7">
      <w:r>
        <w:t xml:space="preserve">        While True:</w:t>
      </w:r>
    </w:p>
    <w:p w14:paraId="2D30145D" w14:textId="591E3C31" w:rsidR="00A51AA7" w:rsidRDefault="00A51AA7" w:rsidP="00A51AA7">
      <w:r>
        <w:t xml:space="preserve">            Char = </w:t>
      </w:r>
      <w:proofErr w:type="spellStart"/>
      <w:r>
        <w:t>file.read</w:t>
      </w:r>
      <w:proofErr w:type="spellEnd"/>
      <w:r>
        <w:t>(1)</w:t>
      </w:r>
    </w:p>
    <w:p w14:paraId="288A0815" w14:textId="01FDB4E8" w:rsidR="00A51AA7" w:rsidRDefault="00A51AA7" w:rsidP="00A51AA7">
      <w:r>
        <w:t xml:space="preserve">            If not char:</w:t>
      </w:r>
    </w:p>
    <w:p w14:paraId="5264CE5E" w14:textId="30C6B78D" w:rsidR="00A51AA7" w:rsidRDefault="00A51AA7" w:rsidP="00A51AA7">
      <w:r>
        <w:t xml:space="preserve">                Break</w:t>
      </w:r>
    </w:p>
    <w:p w14:paraId="004DC398" w14:textId="245F144F" w:rsidR="00A51AA7" w:rsidRDefault="00A51AA7" w:rsidP="00A51AA7">
      <w:r>
        <w:t xml:space="preserve">            Print(char, end=’’)</w:t>
      </w:r>
    </w:p>
    <w:p w14:paraId="425550B8" w14:textId="77777777" w:rsidR="00A51AA7" w:rsidRDefault="00A51AA7" w:rsidP="00A51AA7"/>
    <w:p w14:paraId="5E068D04" w14:textId="5E6EB1ED" w:rsidR="00A51AA7" w:rsidRDefault="00A51AA7" w:rsidP="00A51AA7">
      <w:r>
        <w:t>Filename = input(“Enter the file name: “)</w:t>
      </w:r>
    </w:p>
    <w:p w14:paraId="3C5CC971" w14:textId="1A2B9C90" w:rsidR="00A51AA7" w:rsidRDefault="00A51AA7" w:rsidP="00A51AA7">
      <w:proofErr w:type="spellStart"/>
      <w:r>
        <w:t>Read_file_character_by_character</w:t>
      </w:r>
      <w:proofErr w:type="spellEnd"/>
      <w:r>
        <w:t>(filename)</w:t>
      </w:r>
    </w:p>
    <w:p w14:paraId="4EA8B89C" w14:textId="77777777" w:rsidR="00A51AA7" w:rsidRDefault="00A51AA7" w:rsidP="00A51AA7">
      <w:r>
        <w:t>```</w:t>
      </w:r>
    </w:p>
    <w:p w14:paraId="39BF1A3B" w14:textId="77777777" w:rsidR="00A51AA7" w:rsidRDefault="00A51AA7" w:rsidP="00A51AA7"/>
    <w:p w14:paraId="735E0FF0" w14:textId="77777777" w:rsidR="00A51AA7" w:rsidRDefault="00A51AA7" w:rsidP="00A51AA7">
      <w:r>
        <w:t>### 8. Python Program to Get Number of Characters, Words, Spaces, and Lines in a File</w:t>
      </w:r>
    </w:p>
    <w:p w14:paraId="7A966777" w14:textId="77777777" w:rsidR="00A51AA7" w:rsidRDefault="00A51AA7" w:rsidP="00A51AA7"/>
    <w:p w14:paraId="770C350A" w14:textId="77777777" w:rsidR="00A51AA7" w:rsidRDefault="00A51AA7" w:rsidP="00A51AA7">
      <w:r>
        <w:t>```python</w:t>
      </w:r>
    </w:p>
    <w:p w14:paraId="2A5BC7BB" w14:textId="32A03AE1" w:rsidR="00A51AA7" w:rsidRDefault="00A51AA7" w:rsidP="00A51AA7">
      <w:r>
        <w:t xml:space="preserve">Def </w:t>
      </w:r>
      <w:proofErr w:type="spellStart"/>
      <w:r>
        <w:t>file_statistics</w:t>
      </w:r>
      <w:proofErr w:type="spellEnd"/>
      <w:r>
        <w:t>(filename):</w:t>
      </w:r>
    </w:p>
    <w:p w14:paraId="1E0A1798" w14:textId="249C3E10" w:rsidR="00A51AA7" w:rsidRDefault="00A51AA7" w:rsidP="00A51AA7">
      <w:r>
        <w:t xml:space="preserve">    With open(filename, ‘r’) as file:</w:t>
      </w:r>
    </w:p>
    <w:p w14:paraId="0437E0B7" w14:textId="0A298FA0" w:rsidR="00A51AA7" w:rsidRDefault="00A51AA7" w:rsidP="00A51AA7">
      <w:r>
        <w:t xml:space="preserve">        Content = </w:t>
      </w:r>
      <w:proofErr w:type="spellStart"/>
      <w:r>
        <w:t>file.read</w:t>
      </w:r>
      <w:proofErr w:type="spellEnd"/>
      <w:r>
        <w:t>()</w:t>
      </w:r>
    </w:p>
    <w:p w14:paraId="6EB46C53" w14:textId="421CD3D8" w:rsidR="00A51AA7" w:rsidRDefault="00A51AA7" w:rsidP="00A51AA7">
      <w:r>
        <w:t xml:space="preserve">        </w:t>
      </w:r>
      <w:proofErr w:type="spellStart"/>
      <w:r>
        <w:t>Num_chars</w:t>
      </w:r>
      <w:proofErr w:type="spellEnd"/>
      <w:r>
        <w:t xml:space="preserve"> = </w:t>
      </w:r>
      <w:proofErr w:type="spellStart"/>
      <w:r>
        <w:t>len</w:t>
      </w:r>
      <w:proofErr w:type="spellEnd"/>
      <w:r>
        <w:t>(content)</w:t>
      </w:r>
    </w:p>
    <w:p w14:paraId="1AAC8D90" w14:textId="4D1F384E" w:rsidR="00A51AA7" w:rsidRDefault="00A51AA7" w:rsidP="00A51AA7">
      <w:r>
        <w:t xml:space="preserve">        </w:t>
      </w:r>
      <w:proofErr w:type="spellStart"/>
      <w:r>
        <w:t>Num_words</w:t>
      </w:r>
      <w:proofErr w:type="spellEnd"/>
      <w:r>
        <w:t xml:space="preserve"> = </w:t>
      </w:r>
      <w:proofErr w:type="spellStart"/>
      <w:r>
        <w:t>len</w:t>
      </w:r>
      <w:proofErr w:type="spellEnd"/>
      <w:r>
        <w:t>(</w:t>
      </w:r>
      <w:proofErr w:type="spellStart"/>
      <w:r>
        <w:t>content.split</w:t>
      </w:r>
      <w:proofErr w:type="spellEnd"/>
      <w:r>
        <w:t>())</w:t>
      </w:r>
    </w:p>
    <w:p w14:paraId="68BF85E2" w14:textId="77C7FBDD" w:rsidR="00A51AA7" w:rsidRDefault="00A51AA7" w:rsidP="00A51AA7">
      <w:r>
        <w:t xml:space="preserve">        </w:t>
      </w:r>
      <w:proofErr w:type="spellStart"/>
      <w:r>
        <w:t>Num_lines</w:t>
      </w:r>
      <w:proofErr w:type="spellEnd"/>
      <w:r>
        <w:t xml:space="preserve"> = </w:t>
      </w:r>
      <w:proofErr w:type="spellStart"/>
      <w:r>
        <w:t>len</w:t>
      </w:r>
      <w:proofErr w:type="spellEnd"/>
      <w:r>
        <w:t>(</w:t>
      </w:r>
      <w:proofErr w:type="spellStart"/>
      <w:r>
        <w:t>content.splitlines</w:t>
      </w:r>
      <w:proofErr w:type="spellEnd"/>
      <w:r>
        <w:t>())</w:t>
      </w:r>
    </w:p>
    <w:p w14:paraId="16800E43" w14:textId="51273E14" w:rsidR="00A51AA7" w:rsidRDefault="00A51AA7" w:rsidP="00A51AA7">
      <w:r>
        <w:t xml:space="preserve">        </w:t>
      </w:r>
      <w:proofErr w:type="spellStart"/>
      <w:r>
        <w:t>Num_spaces</w:t>
      </w:r>
      <w:proofErr w:type="spellEnd"/>
      <w:r>
        <w:t xml:space="preserve"> = </w:t>
      </w:r>
      <w:proofErr w:type="spellStart"/>
      <w:r>
        <w:t>content.count</w:t>
      </w:r>
      <w:proofErr w:type="spellEnd"/>
      <w:r>
        <w:t>(‘ ‘)</w:t>
      </w:r>
    </w:p>
    <w:p w14:paraId="49AFEE0A" w14:textId="77777777" w:rsidR="00A51AA7" w:rsidRDefault="00A51AA7" w:rsidP="00A51AA7">
      <w:r>
        <w:t xml:space="preserve">    </w:t>
      </w:r>
    </w:p>
    <w:p w14:paraId="7D4BDD55" w14:textId="3C620332" w:rsidR="00A51AA7" w:rsidRDefault="00A51AA7" w:rsidP="00A51AA7">
      <w:r>
        <w:t xml:space="preserve">    Return </w:t>
      </w:r>
      <w:proofErr w:type="spellStart"/>
      <w:r>
        <w:t>num_chars</w:t>
      </w:r>
      <w:proofErr w:type="spellEnd"/>
      <w:r>
        <w:t xml:space="preserve">, </w:t>
      </w:r>
      <w:proofErr w:type="spellStart"/>
      <w:r>
        <w:t>num_words</w:t>
      </w:r>
      <w:proofErr w:type="spellEnd"/>
      <w:r>
        <w:t xml:space="preserve">, </w:t>
      </w:r>
      <w:proofErr w:type="spellStart"/>
      <w:r>
        <w:t>num_lines</w:t>
      </w:r>
      <w:proofErr w:type="spellEnd"/>
      <w:r>
        <w:t xml:space="preserve">, </w:t>
      </w:r>
      <w:proofErr w:type="spellStart"/>
      <w:r>
        <w:t>num_spaces</w:t>
      </w:r>
      <w:proofErr w:type="spellEnd"/>
    </w:p>
    <w:p w14:paraId="6276EEB4" w14:textId="77777777" w:rsidR="00A51AA7" w:rsidRDefault="00A51AA7" w:rsidP="00A51AA7"/>
    <w:p w14:paraId="07B04DBB" w14:textId="6271203C" w:rsidR="00A51AA7" w:rsidRDefault="00A51AA7" w:rsidP="00A51AA7">
      <w:r>
        <w:t>Filename = input(“Enter the file name: “)</w:t>
      </w:r>
    </w:p>
    <w:p w14:paraId="11A2A659" w14:textId="611706E0" w:rsidR="00A51AA7" w:rsidRDefault="00A51AA7" w:rsidP="00A51AA7">
      <w:r>
        <w:t xml:space="preserve">Chars, words, lines, spaces = </w:t>
      </w:r>
      <w:proofErr w:type="spellStart"/>
      <w:r>
        <w:t>file_statistics</w:t>
      </w:r>
      <w:proofErr w:type="spellEnd"/>
      <w:r>
        <w:t>(filename)</w:t>
      </w:r>
    </w:p>
    <w:p w14:paraId="27D46CA4" w14:textId="52EB9679" w:rsidR="00A51AA7" w:rsidRDefault="00A51AA7" w:rsidP="00A51AA7">
      <w:r>
        <w:t>Print(</w:t>
      </w:r>
      <w:proofErr w:type="spellStart"/>
      <w:r>
        <w:t>f”Characters</w:t>
      </w:r>
      <w:proofErr w:type="spellEnd"/>
      <w:r>
        <w:t>: {chars}, Words: {words}, Lines: {lines}, Spaces: {spaces}”)</w:t>
      </w:r>
    </w:p>
    <w:p w14:paraId="1B588DEC" w14:textId="77777777" w:rsidR="00A51AA7" w:rsidRDefault="00A51AA7" w:rsidP="00A51AA7">
      <w:r>
        <w:t>```</w:t>
      </w:r>
    </w:p>
    <w:p w14:paraId="2F494F02" w14:textId="77777777" w:rsidR="00A51AA7" w:rsidRDefault="00A51AA7" w:rsidP="00A51AA7"/>
    <w:p w14:paraId="2A68C304" w14:textId="77777777" w:rsidR="00A51AA7" w:rsidRDefault="00A51AA7" w:rsidP="00A51AA7">
      <w:r>
        <w:t>### 9. Python Program to Count the Number of Occurrences of a Key-Value Pair in a Text File</w:t>
      </w:r>
    </w:p>
    <w:p w14:paraId="100E2847" w14:textId="77777777" w:rsidR="00A51AA7" w:rsidRDefault="00A51AA7" w:rsidP="00A51AA7"/>
    <w:p w14:paraId="0A2BEBA3" w14:textId="77777777" w:rsidR="00A51AA7" w:rsidRDefault="00A51AA7" w:rsidP="00A51AA7">
      <w:r>
        <w:t>```python</w:t>
      </w:r>
    </w:p>
    <w:p w14:paraId="51FB7666" w14:textId="020EF128" w:rsidR="00A51AA7" w:rsidRDefault="00A51AA7" w:rsidP="00A51AA7">
      <w:r>
        <w:t xml:space="preserve">Def </w:t>
      </w:r>
      <w:proofErr w:type="spellStart"/>
      <w:r>
        <w:t>count_key_value_occurrences</w:t>
      </w:r>
      <w:proofErr w:type="spellEnd"/>
      <w:r>
        <w:t>(filename, key, value):</w:t>
      </w:r>
    </w:p>
    <w:p w14:paraId="36FA0B03" w14:textId="29E9788D" w:rsidR="00A51AA7" w:rsidRDefault="00A51AA7" w:rsidP="00A51AA7">
      <w:r>
        <w:t xml:space="preserve">    Count = 0</w:t>
      </w:r>
    </w:p>
    <w:p w14:paraId="31853168" w14:textId="30D1499D" w:rsidR="00A51AA7" w:rsidRDefault="00A51AA7" w:rsidP="00A51AA7">
      <w:r>
        <w:t xml:space="preserve">    With open(filename, ‘r’) as file:</w:t>
      </w:r>
    </w:p>
    <w:p w14:paraId="5DC528EA" w14:textId="2986AEF3" w:rsidR="00A51AA7" w:rsidRDefault="00A51AA7" w:rsidP="00A51AA7">
      <w:r>
        <w:t xml:space="preserve">        For line in file:</w:t>
      </w:r>
    </w:p>
    <w:p w14:paraId="6FBF7372" w14:textId="4B4BA8C6" w:rsidR="00A51AA7" w:rsidRDefault="00A51AA7" w:rsidP="00A51AA7">
      <w:r>
        <w:t xml:space="preserve">            If f”{key}: {value}” in line:</w:t>
      </w:r>
    </w:p>
    <w:p w14:paraId="1EBCBF79" w14:textId="1D92702B" w:rsidR="00A51AA7" w:rsidRDefault="00A51AA7" w:rsidP="00A51AA7">
      <w:r>
        <w:t xml:space="preserve">                Count += 1</w:t>
      </w:r>
    </w:p>
    <w:p w14:paraId="4A0A3D61" w14:textId="2F2C9ABC" w:rsidR="00A51AA7" w:rsidRDefault="00A51AA7" w:rsidP="00A51AA7">
      <w:r>
        <w:t xml:space="preserve">    Return count</w:t>
      </w:r>
    </w:p>
    <w:p w14:paraId="05E18377" w14:textId="77777777" w:rsidR="00A51AA7" w:rsidRDefault="00A51AA7" w:rsidP="00A51AA7"/>
    <w:p w14:paraId="377D1BD0" w14:textId="3F3A05A9" w:rsidR="00A51AA7" w:rsidRDefault="00A51AA7" w:rsidP="00A51AA7">
      <w:r>
        <w:t>Filename = input(“Enter the file name: “)</w:t>
      </w:r>
    </w:p>
    <w:p w14:paraId="55A0BB26" w14:textId="0B7A4582" w:rsidR="00A51AA7" w:rsidRDefault="00A51AA7" w:rsidP="00A51AA7">
      <w:r>
        <w:t>Key = input(“Enter the key: “)</w:t>
      </w:r>
    </w:p>
    <w:p w14:paraId="123890AD" w14:textId="29197737" w:rsidR="00A51AA7" w:rsidRDefault="00A51AA7" w:rsidP="00A51AA7">
      <w:r>
        <w:t>Value = input(“Enter the value: “)</w:t>
      </w:r>
    </w:p>
    <w:p w14:paraId="1F12F798" w14:textId="6CAC0462" w:rsidR="00A51AA7" w:rsidRDefault="00A51AA7" w:rsidP="00A51AA7">
      <w:r>
        <w:t xml:space="preserve">Occurrences = </w:t>
      </w:r>
      <w:proofErr w:type="spellStart"/>
      <w:r>
        <w:t>count_key_value_occurrences</w:t>
      </w:r>
      <w:proofErr w:type="spellEnd"/>
      <w:r>
        <w:t>(filename, key, value)</w:t>
      </w:r>
    </w:p>
    <w:p w14:paraId="35B14548" w14:textId="17A9FD67" w:rsidR="00A51AA7" w:rsidRDefault="00A51AA7" w:rsidP="00A51AA7">
      <w:r>
        <w:t>Print(</w:t>
      </w:r>
      <w:proofErr w:type="spellStart"/>
      <w:r>
        <w:t>f”Occurrences</w:t>
      </w:r>
      <w:proofErr w:type="spellEnd"/>
      <w:r>
        <w:t xml:space="preserve"> of {key}: {value} = {occurrences}”)</w:t>
      </w:r>
    </w:p>
    <w:p w14:paraId="6CBBA46F" w14:textId="77777777" w:rsidR="00A51AA7" w:rsidRDefault="00A51AA7" w:rsidP="00A51AA7">
      <w:r>
        <w:t>```</w:t>
      </w:r>
    </w:p>
    <w:p w14:paraId="75A028E3" w14:textId="77777777" w:rsidR="00A51AA7" w:rsidRDefault="00A51AA7" w:rsidP="00A51AA7"/>
    <w:p w14:paraId="1C4D8254" w14:textId="77777777" w:rsidR="00A51AA7" w:rsidRDefault="00A51AA7" w:rsidP="00A51AA7">
      <w:r>
        <w:t>### 10. Python Program to Find ‘n’ Character Words in a Text File</w:t>
      </w:r>
    </w:p>
    <w:p w14:paraId="648D9FB7" w14:textId="77777777" w:rsidR="00A51AA7" w:rsidRDefault="00A51AA7" w:rsidP="00A51AA7"/>
    <w:p w14:paraId="28350919" w14:textId="77777777" w:rsidR="00A51AA7" w:rsidRDefault="00A51AA7" w:rsidP="00A51AA7">
      <w:r>
        <w:t>```python</w:t>
      </w:r>
    </w:p>
    <w:p w14:paraId="15AAC0DA" w14:textId="787204D6" w:rsidR="00A51AA7" w:rsidRDefault="00A51AA7" w:rsidP="00A51AA7">
      <w:r>
        <w:t>Import re</w:t>
      </w:r>
    </w:p>
    <w:p w14:paraId="52B52A95" w14:textId="77777777" w:rsidR="00A51AA7" w:rsidRDefault="00A51AA7" w:rsidP="00A51AA7"/>
    <w:p w14:paraId="0B2F8999" w14:textId="62760A5A" w:rsidR="00A51AA7" w:rsidRDefault="00A51AA7" w:rsidP="00A51AA7">
      <w:r>
        <w:t xml:space="preserve">Def </w:t>
      </w:r>
      <w:proofErr w:type="spellStart"/>
      <w:r>
        <w:t>find_n_character_words</w:t>
      </w:r>
      <w:proofErr w:type="spellEnd"/>
      <w:r>
        <w:t>(filename, n):</w:t>
      </w:r>
    </w:p>
    <w:p w14:paraId="39BE6289" w14:textId="1D6F29A3" w:rsidR="00A51AA7" w:rsidRDefault="00A51AA7" w:rsidP="00A51AA7">
      <w:r>
        <w:t xml:space="preserve">    With open(filename, ‘r’) as file:</w:t>
      </w:r>
    </w:p>
    <w:p w14:paraId="57D70533" w14:textId="42A1DE6D" w:rsidR="00A51AA7" w:rsidRDefault="00A51AA7" w:rsidP="00A51AA7">
      <w:r>
        <w:t xml:space="preserve">        Content = </w:t>
      </w:r>
      <w:proofErr w:type="spellStart"/>
      <w:r>
        <w:t>file.read</w:t>
      </w:r>
      <w:proofErr w:type="spellEnd"/>
      <w:r>
        <w:t>()</w:t>
      </w:r>
    </w:p>
    <w:p w14:paraId="6EEF50CA" w14:textId="40387FA0" w:rsidR="00A51AA7" w:rsidRDefault="00A51AA7" w:rsidP="00A51AA7">
      <w:r>
        <w:t xml:space="preserve">        Pattern = </w:t>
      </w:r>
      <w:proofErr w:type="spellStart"/>
      <w:r>
        <w:t>rf</w:t>
      </w:r>
      <w:proofErr w:type="spellEnd"/>
      <w:r>
        <w:t>’\b\w{{{n}}}\b’</w:t>
      </w:r>
    </w:p>
    <w:p w14:paraId="6DFB385C" w14:textId="53FFFC83" w:rsidR="00A51AA7" w:rsidRDefault="00A51AA7" w:rsidP="00A51AA7">
      <w:r>
        <w:t xml:space="preserve">        Words = </w:t>
      </w:r>
      <w:proofErr w:type="spellStart"/>
      <w:r>
        <w:t>re.findall</w:t>
      </w:r>
      <w:proofErr w:type="spellEnd"/>
      <w:r>
        <w:t>(pattern, content)</w:t>
      </w:r>
    </w:p>
    <w:p w14:paraId="59AE1FAD" w14:textId="3D0F7A51" w:rsidR="00A51AA7" w:rsidRDefault="00A51AA7" w:rsidP="00A51AA7">
      <w:r>
        <w:t xml:space="preserve">        Return words</w:t>
      </w:r>
    </w:p>
    <w:p w14:paraId="08020C3D" w14:textId="77777777" w:rsidR="00A51AA7" w:rsidRDefault="00A51AA7" w:rsidP="00A51AA7"/>
    <w:p w14:paraId="519C3236" w14:textId="0B85D34E" w:rsidR="00A51AA7" w:rsidRDefault="00A51AA7" w:rsidP="00A51AA7">
      <w:r>
        <w:t>Filename = input(“Enter the file name: “)</w:t>
      </w:r>
    </w:p>
    <w:p w14:paraId="703F2857" w14:textId="5FCDF229" w:rsidR="00A51AA7" w:rsidRDefault="00A51AA7" w:rsidP="00A51AA7">
      <w:r>
        <w:t xml:space="preserve">N = </w:t>
      </w:r>
      <w:proofErr w:type="spellStart"/>
      <w:r>
        <w:t>int</w:t>
      </w:r>
      <w:proofErr w:type="spellEnd"/>
      <w:r>
        <w:t>(input(“Enter the number of characters: “))</w:t>
      </w:r>
    </w:p>
    <w:p w14:paraId="41FB92EF" w14:textId="1861E078" w:rsidR="00A51AA7" w:rsidRDefault="00A51AA7" w:rsidP="00A51AA7">
      <w:r>
        <w:t xml:space="preserve">Words = </w:t>
      </w:r>
      <w:proofErr w:type="spellStart"/>
      <w:r>
        <w:t>find_n_character_words</w:t>
      </w:r>
      <w:proofErr w:type="spellEnd"/>
      <w:r>
        <w:t>(filename, n)</w:t>
      </w:r>
    </w:p>
    <w:p w14:paraId="6B40A1EE" w14:textId="17922C88" w:rsidR="00A51AA7" w:rsidRDefault="00A51AA7" w:rsidP="00A51AA7">
      <w:r>
        <w:t>Print(</w:t>
      </w:r>
      <w:proofErr w:type="spellStart"/>
      <w:r>
        <w:t>f”Words</w:t>
      </w:r>
      <w:proofErr w:type="spellEnd"/>
      <w:r>
        <w:t xml:space="preserve"> with {n} characters:”, words)</w:t>
      </w:r>
    </w:p>
    <w:p w14:paraId="29910FC3" w14:textId="77777777" w:rsidR="00A51AA7" w:rsidRDefault="00A51AA7" w:rsidP="00A51AA7">
      <w:r>
        <w:t>```</w:t>
      </w:r>
    </w:p>
    <w:p w14:paraId="3D167FAF" w14:textId="77777777" w:rsidR="00A51AA7" w:rsidRDefault="00A51AA7" w:rsidP="00A51AA7"/>
    <w:p w14:paraId="232D403B" w14:textId="1FE43A58" w:rsidR="00A51AA7" w:rsidRDefault="00A51AA7" w:rsidP="00A51AA7">
      <w:r>
        <w:t>These programs use Python’s standard libraries such as `</w:t>
      </w:r>
      <w:proofErr w:type="spellStart"/>
      <w:r>
        <w:t>os`</w:t>
      </w:r>
      <w:proofErr w:type="spellEnd"/>
      <w:r>
        <w:t xml:space="preserve"> for file operations and `re` for regular expression matching to accomplish the tasks.</w:t>
      </w:r>
    </w:p>
    <w:p w14:paraId="77125633" w14:textId="77777777" w:rsidR="00A51AA7" w:rsidRDefault="00A51AA7" w:rsidP="00A51AA7"/>
    <w:sectPr w:rsidR="00A51AA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B7120A" w14:textId="77777777" w:rsidR="00E9113B" w:rsidRDefault="00E9113B" w:rsidP="005A0E06">
      <w:pPr>
        <w:spacing w:after="0" w:line="240" w:lineRule="auto"/>
      </w:pPr>
      <w:r>
        <w:separator/>
      </w:r>
    </w:p>
  </w:endnote>
  <w:endnote w:type="continuationSeparator" w:id="0">
    <w:p w14:paraId="724AB95F" w14:textId="77777777" w:rsidR="00E9113B" w:rsidRDefault="00E9113B" w:rsidP="005A0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67F168" w14:textId="77777777" w:rsidR="005A0E06" w:rsidRDefault="005A0E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2D8FDE" w14:textId="77777777" w:rsidR="005A0E06" w:rsidRDefault="005A0E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3719C6" w14:textId="77777777" w:rsidR="005A0E06" w:rsidRDefault="005A0E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5EE069" w14:textId="77777777" w:rsidR="00E9113B" w:rsidRDefault="00E9113B" w:rsidP="005A0E06">
      <w:pPr>
        <w:spacing w:after="0" w:line="240" w:lineRule="auto"/>
      </w:pPr>
      <w:r>
        <w:separator/>
      </w:r>
    </w:p>
  </w:footnote>
  <w:footnote w:type="continuationSeparator" w:id="0">
    <w:p w14:paraId="590950C9" w14:textId="77777777" w:rsidR="00E9113B" w:rsidRDefault="00E9113B" w:rsidP="005A0E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DEA39D" w14:textId="097C51D0" w:rsidR="005A0E06" w:rsidRDefault="00A51AA7">
    <w:pPr>
      <w:pStyle w:val="Header"/>
    </w:pPr>
    <w:r>
      <w:rPr>
        <w:noProof/>
      </w:rPr>
    </w:r>
    <w:r w:rsidR="00A51AA7">
      <w:rPr>
        <w:noProof/>
      </w:rPr>
      <w:pict w14:anchorId="015B5B8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55376" o:spid="_x0000_s1026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43D22A" w14:textId="28D3F289" w:rsidR="005A0E06" w:rsidRDefault="00A51AA7">
    <w:pPr>
      <w:pStyle w:val="Header"/>
    </w:pPr>
    <w:r>
      <w:rPr>
        <w:noProof/>
      </w:rPr>
    </w:r>
    <w:r w:rsidR="00A51AA7">
      <w:rPr>
        <w:noProof/>
      </w:rPr>
      <w:pict w14:anchorId="660C42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55377" o:spid="_x0000_s1027" type="#_x0000_t75" style="position:absolute;margin-left:0;margin-top:0;width:451.2pt;height:151.2pt;z-index:-251655168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F23983" w14:textId="59E47228" w:rsidR="005A0E06" w:rsidRDefault="00A51AA7">
    <w:pPr>
      <w:pStyle w:val="Header"/>
    </w:pPr>
    <w:r>
      <w:rPr>
        <w:noProof/>
      </w:rPr>
    </w:r>
    <w:r w:rsidR="00A51AA7">
      <w:rPr>
        <w:noProof/>
      </w:rPr>
      <w:pict w14:anchorId="2BFC4F5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55375" o:spid="_x0000_s1025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0706C9"/>
    <w:multiLevelType w:val="hybridMultilevel"/>
    <w:tmpl w:val="E5A477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59466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proofState w:spelling="clean"/>
  <w:revisionView w:inkAnnotations="0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IytbAwMTazNDRU0lEKTi0uzszPAykwrAUADFMyRywAAAA="/>
  </w:docVars>
  <w:rsids>
    <w:rsidRoot w:val="00DB2C5E"/>
    <w:rsid w:val="005A0E06"/>
    <w:rsid w:val="00A51AA7"/>
    <w:rsid w:val="00BB4D92"/>
    <w:rsid w:val="00D2162E"/>
    <w:rsid w:val="00DB2C5E"/>
    <w:rsid w:val="00DE477C"/>
    <w:rsid w:val="00E91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15F4F59"/>
  <w15:chartTrackingRefBased/>
  <w15:docId w15:val="{106C366A-4310-43A1-8889-06F4B9E20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4D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A0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E06"/>
  </w:style>
  <w:style w:type="paragraph" w:styleId="Footer">
    <w:name w:val="footer"/>
    <w:basedOn w:val="Normal"/>
    <w:link w:val="FooterChar"/>
    <w:uiPriority w:val="99"/>
    <w:unhideWhenUsed/>
    <w:rsid w:val="005A0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E06"/>
  </w:style>
  <w:style w:type="character" w:styleId="Hyperlink">
    <w:name w:val="Hyperlink"/>
    <w:basedOn w:val="DefaultParagraphFont"/>
    <w:uiPriority w:val="99"/>
    <w:unhideWhenUsed/>
    <w:rsid w:val="00A51A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1A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13" Type="http://schemas.openxmlformats.org/officeDocument/2006/relationships/footer" Target="footer3.xml" /><Relationship Id="rId3" Type="http://schemas.openxmlformats.org/officeDocument/2006/relationships/settings" Target="settings.xml" /><Relationship Id="rId7" Type="http://schemas.openxmlformats.org/officeDocument/2006/relationships/hyperlink" Target="mailto:+@[a-zA-Z0-9-]+\.%5ba-zA-Z0-9-.%5d+$" TargetMode="External" /><Relationship Id="rId12" Type="http://schemas.openxmlformats.org/officeDocument/2006/relationships/header" Target="head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oter" Target="footer2.xml" /><Relationship Id="rId5" Type="http://schemas.openxmlformats.org/officeDocument/2006/relationships/footnotes" Target="footnotes.xml" /><Relationship Id="rId15" Type="http://schemas.openxmlformats.org/officeDocument/2006/relationships/theme" Target="theme/theme1.xml" /><Relationship Id="rId10" Type="http://schemas.openxmlformats.org/officeDocument/2006/relationships/footer" Target="footer1.xml" /><Relationship Id="rId4" Type="http://schemas.openxmlformats.org/officeDocument/2006/relationships/webSettings" Target="webSettings.xml" /><Relationship Id="rId9" Type="http://schemas.openxmlformats.org/officeDocument/2006/relationships/header" Target="header2.xml" /><Relationship Id="rId14" Type="http://schemas.openxmlformats.org/officeDocument/2006/relationships/fontTable" Target="fontTable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0</Words>
  <Characters>4505</Characters>
  <Application>Microsoft Office Word</Application>
  <DocSecurity>0</DocSecurity>
  <Lines>37</Lines>
  <Paragraphs>10</Paragraphs>
  <ScaleCrop>false</ScaleCrop>
  <Company/>
  <LinksUpToDate>false</LinksUpToDate>
  <CharactersWithSpaces>5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kas Singh</cp:lastModifiedBy>
  <cp:revision>2</cp:revision>
  <dcterms:created xsi:type="dcterms:W3CDTF">2024-08-12T18:05:00Z</dcterms:created>
  <dcterms:modified xsi:type="dcterms:W3CDTF">2024-08-12T18:05:00Z</dcterms:modified>
</cp:coreProperties>
</file>